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26DFEBA3" w:rsidR="001D13A3" w:rsidRPr="001D13A3" w:rsidRDefault="00017620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731361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5CBEF4FF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017620">
              <w:rPr>
                <w:b/>
              </w:rPr>
              <w:t xml:space="preserve"> </w:t>
            </w:r>
            <w:r w:rsidR="003751F5">
              <w:rPr>
                <w:b/>
              </w:rPr>
              <w:fldChar w:fldCharType="begin"/>
            </w:r>
            <w:r w:rsidR="003751F5">
              <w:rPr>
                <w:b/>
              </w:rPr>
              <w:instrText xml:space="preserve"> MERGEFIELD Student_ID </w:instrText>
            </w:r>
            <w:r w:rsidR="003751F5">
              <w:rPr>
                <w:b/>
              </w:rPr>
              <w:fldChar w:fldCharType="separate"/>
            </w:r>
            <w:r w:rsidR="00731361">
              <w:rPr>
                <w:b/>
                <w:noProof/>
              </w:rPr>
              <w:t>«Student_ID»</w:t>
            </w:r>
            <w:r w:rsidR="003751F5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3A542770" w:rsidR="001D13A3" w:rsidRPr="001D13A3" w:rsidRDefault="00BC552C" w:rsidP="004516BC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4516BC">
              <w:rPr>
                <w:b/>
              </w:rPr>
              <w:t xml:space="preserve">Food Prep and </w:t>
            </w:r>
            <w:proofErr w:type="spellStart"/>
            <w:r w:rsidR="004516BC">
              <w:rPr>
                <w:b/>
              </w:rPr>
              <w:t>Mgmt</w:t>
            </w:r>
            <w:proofErr w:type="spellEnd"/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223A130D" w14:textId="77777777" w:rsidR="00A94176" w:rsidRDefault="00A94176" w:rsidP="00A94176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28F99E49" w:rsidR="001D13A3" w:rsidRPr="001D13A3" w:rsidRDefault="00A94176" w:rsidP="00A94176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2"/>
        <w:gridCol w:w="3765"/>
        <w:gridCol w:w="379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2031B4CD" w14:textId="77777777" w:rsidR="00335998" w:rsidRDefault="00335998" w:rsidP="00335998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130" w:type="dxa"/>
              <w:tblLook w:val="04A0" w:firstRow="1" w:lastRow="0" w:firstColumn="1" w:lastColumn="0" w:noHBand="0" w:noVBand="1"/>
            </w:tblPr>
            <w:tblGrid>
              <w:gridCol w:w="327"/>
              <w:gridCol w:w="992"/>
              <w:gridCol w:w="1811"/>
            </w:tblGrid>
            <w:tr w:rsidR="00655783" w:rsidRPr="00D7490D" w14:paraId="7B71851D" w14:textId="77777777" w:rsidTr="006A6F1E">
              <w:tc>
                <w:tcPr>
                  <w:tcW w:w="3130" w:type="dxa"/>
                  <w:gridSpan w:val="3"/>
                  <w:vAlign w:val="center"/>
                </w:tcPr>
                <w:p w14:paraId="564A4CCF" w14:textId="5A2867B2" w:rsidR="00655783" w:rsidRPr="00D7490D" w:rsidRDefault="005105C4" w:rsidP="005105C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based on teacher rec)</w:t>
                  </w:r>
                </w:p>
              </w:tc>
            </w:tr>
            <w:tr w:rsidR="00655783" w:rsidRPr="00D7490D" w14:paraId="7D229AD1" w14:textId="77777777" w:rsidTr="001D5CD2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811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D5CD2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811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1D5CD2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6A6F1E">
              <w:trPr>
                <w:trHeight w:val="287"/>
              </w:trPr>
              <w:tc>
                <w:tcPr>
                  <w:tcW w:w="3130" w:type="dxa"/>
                  <w:gridSpan w:val="3"/>
                  <w:vAlign w:val="center"/>
                </w:tcPr>
                <w:p w14:paraId="36E8F75C" w14:textId="21C65CE4" w:rsidR="00D7490D" w:rsidRPr="00D7490D" w:rsidRDefault="00D7490D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 w:rsidR="004469D9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4469D9"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F73D08">
                    <w:rPr>
                      <w:rFonts w:cstheme="minorHAnsi"/>
                      <w:b/>
                      <w:sz w:val="18"/>
                      <w:szCs w:val="18"/>
                    </w:rPr>
                    <w:t>m</w:t>
                  </w:r>
                  <w:r w:rsidR="00C9556B">
                    <w:rPr>
                      <w:rFonts w:cstheme="minorHAnsi"/>
                      <w:b/>
                      <w:sz w:val="18"/>
                      <w:szCs w:val="18"/>
                    </w:rPr>
                    <w:t>ath track</w:t>
                  </w:r>
                  <w:r w:rsidR="00E05734">
                    <w:rPr>
                      <w:rFonts w:cstheme="minorHAnsi"/>
                      <w:b/>
                      <w:sz w:val="18"/>
                      <w:szCs w:val="18"/>
                    </w:rPr>
                    <w:t>/</w:t>
                  </w:r>
                  <w:r w:rsidR="00F73D08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E05734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4469D9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DD4F3E" w:rsidRPr="00D7490D" w14:paraId="0E4498A9" w14:textId="77777777" w:rsidTr="001D5CD2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811" w:type="dxa"/>
                  <w:vAlign w:val="center"/>
                </w:tcPr>
                <w:p w14:paraId="0E091A5A" w14:textId="0841798B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-D</w:t>
                  </w:r>
                </w:p>
              </w:tc>
            </w:tr>
            <w:tr w:rsidR="00D330B3" w:rsidRPr="00D7490D" w14:paraId="2617F485" w14:textId="77777777" w:rsidTr="001D5CD2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811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1D5CD2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811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D5CD2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811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D330B3" w:rsidRPr="00D7490D" w14:paraId="6DA89E43" w14:textId="77777777" w:rsidTr="001D5CD2">
              <w:tc>
                <w:tcPr>
                  <w:tcW w:w="327" w:type="dxa"/>
                  <w:vAlign w:val="center"/>
                </w:tcPr>
                <w:p w14:paraId="5ED8A9E1" w14:textId="0D5C056B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38F9F9E0" w14:textId="7FBEF4A4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811" w:type="dxa"/>
                </w:tcPr>
                <w:p w14:paraId="68F3D7BF" w14:textId="43B79E05" w:rsidR="00D330B3" w:rsidRPr="00D330B3" w:rsidRDefault="008A221E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</w:t>
                  </w:r>
                  <w:r w:rsidR="00CA0B0C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A221E" w:rsidRPr="00D7490D" w14:paraId="25A01294" w14:textId="77777777" w:rsidTr="001D5CD2">
              <w:tc>
                <w:tcPr>
                  <w:tcW w:w="327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0AE7CE83" w14:textId="0963EA26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811" w:type="dxa"/>
                </w:tcPr>
                <w:p w14:paraId="79EA1E79" w14:textId="7254ABC9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</w:t>
                  </w:r>
                  <w:r w:rsidR="00CE385B"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E9211A" w:rsidRPr="00D7490D" w14:paraId="5CC24737" w14:textId="77777777" w:rsidTr="001D5CD2">
              <w:tc>
                <w:tcPr>
                  <w:tcW w:w="327" w:type="dxa"/>
                  <w:vAlign w:val="center"/>
                </w:tcPr>
                <w:p w14:paraId="50C8063E" w14:textId="77777777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4A46971" w14:textId="7805A0B9" w:rsidR="00E9211A" w:rsidRPr="00CF3646" w:rsidRDefault="00CF3646" w:rsidP="00C75EED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CF3646"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811" w:type="dxa"/>
                  <w:vAlign w:val="center"/>
                </w:tcPr>
                <w:p w14:paraId="526DE3A0" w14:textId="6EC70F39" w:rsidR="00E9211A" w:rsidRPr="00D7490D" w:rsidRDefault="00CF3646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 w:rsidR="00CA0B0C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CF3646" w:rsidRPr="00D7490D" w14:paraId="478B9C1F" w14:textId="77777777" w:rsidTr="001D5CD2">
              <w:tc>
                <w:tcPr>
                  <w:tcW w:w="327" w:type="dxa"/>
                  <w:vAlign w:val="center"/>
                </w:tcPr>
                <w:p w14:paraId="460AF7BC" w14:textId="77777777" w:rsidR="00CF3646" w:rsidRPr="00D7490D" w:rsidRDefault="00CF3646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DCEC569" w14:textId="77777777" w:rsidR="00CF3646" w:rsidRPr="00D7490D" w:rsidRDefault="00CF3646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70780603" w14:textId="77777777" w:rsidR="00CF3646" w:rsidRPr="00D7490D" w:rsidRDefault="00CF3646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1D5CD2" w:rsidRPr="00D7490D" w14:paraId="0590ECDC" w14:textId="77777777" w:rsidTr="006A6F1E">
              <w:tc>
                <w:tcPr>
                  <w:tcW w:w="3130" w:type="dxa"/>
                  <w:gridSpan w:val="3"/>
                  <w:vAlign w:val="center"/>
                </w:tcPr>
                <w:p w14:paraId="395178B8" w14:textId="12FFE29F" w:rsidR="001D5CD2" w:rsidRPr="00E24587" w:rsidRDefault="001D5CD2" w:rsidP="001D5CD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1D5CD2" w:rsidRPr="00D7490D" w14:paraId="406F38E6" w14:textId="77777777" w:rsidTr="001D5CD2">
              <w:tc>
                <w:tcPr>
                  <w:tcW w:w="327" w:type="dxa"/>
                  <w:vAlign w:val="center"/>
                </w:tcPr>
                <w:p w14:paraId="73076DA7" w14:textId="674AAC4E" w:rsidR="001D5CD2" w:rsidRPr="00D7490D" w:rsidRDefault="001D5CD2" w:rsidP="001D5C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7F0687E4" w14:textId="54E58151" w:rsidR="001D5CD2" w:rsidRPr="00D7490D" w:rsidRDefault="001D5CD2" w:rsidP="001D5C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811" w:type="dxa"/>
                  <w:vAlign w:val="center"/>
                </w:tcPr>
                <w:p w14:paraId="38982925" w14:textId="004AB2D4" w:rsidR="001D5CD2" w:rsidRPr="00D7490D" w:rsidRDefault="001D5CD2" w:rsidP="001D5C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1D5CD2" w:rsidRPr="00D7490D" w14:paraId="28770B8A" w14:textId="77777777" w:rsidTr="001D5CD2">
              <w:tc>
                <w:tcPr>
                  <w:tcW w:w="327" w:type="dxa"/>
                  <w:vAlign w:val="center"/>
                </w:tcPr>
                <w:p w14:paraId="4FA5A571" w14:textId="6A3F780B" w:rsidR="001D5CD2" w:rsidRPr="00D7490D" w:rsidRDefault="001D5CD2" w:rsidP="001D5C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0C8C728" w14:textId="406C615D" w:rsidR="001D5CD2" w:rsidRPr="00D7490D" w:rsidRDefault="001D5CD2" w:rsidP="001D5C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811" w:type="dxa"/>
                  <w:vAlign w:val="center"/>
                </w:tcPr>
                <w:p w14:paraId="518CFA9C" w14:textId="64E10001" w:rsidR="001D5CD2" w:rsidRPr="00D7490D" w:rsidRDefault="001D5CD2" w:rsidP="001D5CD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1D5CD2" w:rsidRPr="00D7490D" w14:paraId="4ADA9DC0" w14:textId="77777777" w:rsidTr="001D5CD2">
              <w:tc>
                <w:tcPr>
                  <w:tcW w:w="327" w:type="dxa"/>
                  <w:vAlign w:val="center"/>
                </w:tcPr>
                <w:p w14:paraId="6232380B" w14:textId="667DC86A" w:rsidR="001D5CD2" w:rsidRPr="00D7490D" w:rsidRDefault="001D5CD2" w:rsidP="001D5CD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3B9CEDDD" w14:textId="5CB6CA8D" w:rsidR="001D5CD2" w:rsidRPr="00D7490D" w:rsidRDefault="001D5CD2" w:rsidP="001D5CD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811" w:type="dxa"/>
                  <w:vAlign w:val="center"/>
                </w:tcPr>
                <w:p w14:paraId="0E5E1865" w14:textId="4161B703" w:rsidR="001D5CD2" w:rsidRPr="00D7490D" w:rsidRDefault="001D5CD2" w:rsidP="001D5CD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44AD5" w:rsidRPr="00D7490D" w14:paraId="2CA73B4E" w14:textId="77777777" w:rsidTr="004F421E">
              <w:tc>
                <w:tcPr>
                  <w:tcW w:w="3130" w:type="dxa"/>
                  <w:gridSpan w:val="3"/>
                  <w:vAlign w:val="center"/>
                </w:tcPr>
                <w:p w14:paraId="3EA720EF" w14:textId="4A634F97" w:rsidR="00044AD5" w:rsidRPr="00D7490D" w:rsidRDefault="00044AD5" w:rsidP="00044AD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044AD5" w:rsidRPr="00D7490D" w14:paraId="17264A1E" w14:textId="77777777" w:rsidTr="001D5CD2">
              <w:tc>
                <w:tcPr>
                  <w:tcW w:w="327" w:type="dxa"/>
                  <w:vAlign w:val="center"/>
                </w:tcPr>
                <w:p w14:paraId="2F6632D8" w14:textId="684A169D" w:rsidR="00044AD5" w:rsidRPr="00D7490D" w:rsidRDefault="00044AD5" w:rsidP="00044AD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2" w:type="dxa"/>
                  <w:vAlign w:val="center"/>
                </w:tcPr>
                <w:p w14:paraId="7EB95890" w14:textId="60B77360" w:rsidR="00044AD5" w:rsidRPr="00D7490D" w:rsidRDefault="00044AD5" w:rsidP="00044A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811" w:type="dxa"/>
                  <w:vAlign w:val="center"/>
                </w:tcPr>
                <w:p w14:paraId="2787932F" w14:textId="2E40F9FF" w:rsidR="00044AD5" w:rsidRPr="00D7490D" w:rsidRDefault="00044AD5" w:rsidP="00044AD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56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247"/>
            </w:tblGrid>
            <w:tr w:rsidR="00DB2E19" w:rsidRPr="00D7490D" w14:paraId="6B878DBE" w14:textId="77777777" w:rsidTr="00C9316E">
              <w:trPr>
                <w:trHeight w:val="224"/>
              </w:trPr>
              <w:tc>
                <w:tcPr>
                  <w:tcW w:w="356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C9316E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57D14808" w:rsidR="00C75EED" w:rsidRPr="00D7490D" w:rsidRDefault="004516B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6019</w:t>
                  </w:r>
                </w:p>
              </w:tc>
              <w:tc>
                <w:tcPr>
                  <w:tcW w:w="2247" w:type="dxa"/>
                  <w:vAlign w:val="center"/>
                </w:tcPr>
                <w:p w14:paraId="380B1E51" w14:textId="1E9F6B99" w:rsidR="00C75EED" w:rsidRPr="00D7490D" w:rsidRDefault="004516BC" w:rsidP="002D299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ods I</w:t>
                  </w:r>
                </w:p>
              </w:tc>
            </w:tr>
            <w:tr w:rsidR="00C75EED" w:rsidRPr="00D7490D" w14:paraId="014C299E" w14:textId="77777777" w:rsidTr="00C9316E">
              <w:tc>
                <w:tcPr>
                  <w:tcW w:w="331" w:type="dxa"/>
                  <w:gridSpan w:val="2"/>
                  <w:vAlign w:val="center"/>
                </w:tcPr>
                <w:p w14:paraId="7171E707" w14:textId="3235C89A" w:rsidR="00C75EED" w:rsidRPr="00D7490D" w:rsidRDefault="003C0E25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5B3F9458" w:rsidR="00C75EED" w:rsidRPr="00D7490D" w:rsidRDefault="00C75EE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247" w:type="dxa"/>
                  <w:vAlign w:val="center"/>
                </w:tcPr>
                <w:p w14:paraId="0402FA62" w14:textId="41855893" w:rsidR="00C75EED" w:rsidRPr="00D7490D" w:rsidRDefault="003C0E2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E9211A" w:rsidRPr="00D7490D" w14:paraId="5568A6C6" w14:textId="77777777" w:rsidTr="00C9316E">
              <w:tc>
                <w:tcPr>
                  <w:tcW w:w="331" w:type="dxa"/>
                  <w:gridSpan w:val="2"/>
                  <w:vAlign w:val="center"/>
                </w:tcPr>
                <w:p w14:paraId="56AD3A94" w14:textId="77777777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247" w:type="dxa"/>
                  <w:vAlign w:val="center"/>
                </w:tcPr>
                <w:p w14:paraId="65D271E7" w14:textId="7777777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42964" w:rsidRPr="00D7490D" w14:paraId="06BB36F1" w14:textId="77777777" w:rsidTr="00C9316E">
              <w:trPr>
                <w:trHeight w:val="161"/>
              </w:trPr>
              <w:tc>
                <w:tcPr>
                  <w:tcW w:w="3565" w:type="dxa"/>
                  <w:gridSpan w:val="4"/>
                  <w:vAlign w:val="center"/>
                </w:tcPr>
                <w:p w14:paraId="321FBDA5" w14:textId="72AFB258" w:rsidR="00042964" w:rsidRPr="00ED4E85" w:rsidRDefault="00042964" w:rsidP="0004296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42964" w:rsidRPr="00D7490D" w14:paraId="11E4CAAA" w14:textId="77777777" w:rsidTr="00C9316E">
              <w:tc>
                <w:tcPr>
                  <w:tcW w:w="320" w:type="dxa"/>
                  <w:vAlign w:val="center"/>
                </w:tcPr>
                <w:p w14:paraId="29DA5BBA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65674F13" w:rsidR="00042964" w:rsidRPr="00D7490D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247" w:type="dxa"/>
                  <w:vAlign w:val="center"/>
                </w:tcPr>
                <w:p w14:paraId="76D98589" w14:textId="1AC70408" w:rsidR="00042964" w:rsidRPr="00D7490D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042964" w:rsidRPr="00D7490D" w14:paraId="2936ACCD" w14:textId="77777777" w:rsidTr="00C9316E">
              <w:tc>
                <w:tcPr>
                  <w:tcW w:w="320" w:type="dxa"/>
                  <w:vAlign w:val="center"/>
                </w:tcPr>
                <w:p w14:paraId="5F1EAE8D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7167FD6A" w:rsidR="00042964" w:rsidRPr="00D7490D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247" w:type="dxa"/>
                </w:tcPr>
                <w:p w14:paraId="2E4F09C6" w14:textId="50AC81EE" w:rsidR="00042964" w:rsidRPr="00D7490D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964" w:rsidRPr="00D7490D" w14:paraId="64103DB9" w14:textId="77777777" w:rsidTr="00C9316E">
              <w:tc>
                <w:tcPr>
                  <w:tcW w:w="320" w:type="dxa"/>
                  <w:vAlign w:val="center"/>
                </w:tcPr>
                <w:p w14:paraId="27C86D21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3C498B4" w:rsidR="00042964" w:rsidRPr="00D7490D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247" w:type="dxa"/>
                </w:tcPr>
                <w:p w14:paraId="197CCEA5" w14:textId="0050AC31" w:rsidR="00042964" w:rsidRPr="00D7490D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964" w:rsidRPr="00D7490D" w14:paraId="46E9929F" w14:textId="77777777" w:rsidTr="00C9316E">
              <w:tc>
                <w:tcPr>
                  <w:tcW w:w="320" w:type="dxa"/>
                  <w:vAlign w:val="center"/>
                </w:tcPr>
                <w:p w14:paraId="3E56671A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13BE1B9A" w14:textId="0D182330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247" w:type="dxa"/>
                </w:tcPr>
                <w:p w14:paraId="7F359D89" w14:textId="19DBAAE7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964" w:rsidRPr="00D7490D" w14:paraId="37707DDC" w14:textId="77777777" w:rsidTr="00C9316E">
              <w:tc>
                <w:tcPr>
                  <w:tcW w:w="320" w:type="dxa"/>
                  <w:vAlign w:val="center"/>
                </w:tcPr>
                <w:p w14:paraId="3344C8D0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50F0DF80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247" w:type="dxa"/>
                </w:tcPr>
                <w:p w14:paraId="41A6CF6E" w14:textId="7C217E15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42964" w:rsidRPr="00D7490D" w14:paraId="238A759C" w14:textId="77777777" w:rsidTr="00C9316E">
              <w:tc>
                <w:tcPr>
                  <w:tcW w:w="320" w:type="dxa"/>
                  <w:vAlign w:val="center"/>
                </w:tcPr>
                <w:p w14:paraId="6F75165D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9E7D7F5" w14:textId="2BEEDB59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247" w:type="dxa"/>
                </w:tcPr>
                <w:p w14:paraId="4E54BAAE" w14:textId="0561B895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42964" w:rsidRPr="00D7490D" w14:paraId="10105384" w14:textId="77777777" w:rsidTr="00C9316E">
              <w:tc>
                <w:tcPr>
                  <w:tcW w:w="320" w:type="dxa"/>
                  <w:vAlign w:val="center"/>
                </w:tcPr>
                <w:p w14:paraId="3E8BFF5E" w14:textId="77777777" w:rsidR="00042964" w:rsidRPr="00D7490D" w:rsidRDefault="00042964" w:rsidP="0004296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1BD0849B" w14:textId="77777777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247" w:type="dxa"/>
                </w:tcPr>
                <w:p w14:paraId="297BDE6A" w14:textId="77777777" w:rsidR="00042964" w:rsidRDefault="00042964" w:rsidP="00042964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F55D9" w:rsidRPr="00D7490D" w14:paraId="2E64700A" w14:textId="77777777" w:rsidTr="00C9316E">
              <w:tc>
                <w:tcPr>
                  <w:tcW w:w="3565" w:type="dxa"/>
                  <w:gridSpan w:val="4"/>
                  <w:vAlign w:val="center"/>
                </w:tcPr>
                <w:p w14:paraId="015ED6D6" w14:textId="6786A038" w:rsidR="002F55D9" w:rsidRPr="00DD4848" w:rsidRDefault="002F55D9" w:rsidP="002F55D9">
                  <w:pPr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2F55D9" w:rsidRPr="00D7490D" w14:paraId="3167D0DB" w14:textId="77777777" w:rsidTr="00C9316E">
              <w:tc>
                <w:tcPr>
                  <w:tcW w:w="320" w:type="dxa"/>
                  <w:vAlign w:val="center"/>
                </w:tcPr>
                <w:p w14:paraId="31360B13" w14:textId="7777777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2B424427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247" w:type="dxa"/>
                </w:tcPr>
                <w:p w14:paraId="7EC046C4" w14:textId="56796CA8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2F55D9" w:rsidRPr="00D7490D" w14:paraId="6150A202" w14:textId="77777777" w:rsidTr="00C9316E">
              <w:tc>
                <w:tcPr>
                  <w:tcW w:w="320" w:type="dxa"/>
                  <w:vAlign w:val="center"/>
                </w:tcPr>
                <w:p w14:paraId="6915E2F0" w14:textId="2FC53DB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3C1F293C" w:rsidR="002F55D9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247" w:type="dxa"/>
                  <w:vAlign w:val="center"/>
                </w:tcPr>
                <w:p w14:paraId="079B0662" w14:textId="7BAC570A" w:rsidR="002F55D9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F55D9" w:rsidRPr="00D7490D" w14:paraId="7AECF3F2" w14:textId="77777777" w:rsidTr="00C9316E">
              <w:tc>
                <w:tcPr>
                  <w:tcW w:w="320" w:type="dxa"/>
                  <w:vAlign w:val="center"/>
                </w:tcPr>
                <w:p w14:paraId="129476A3" w14:textId="7777777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5654CFCC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247" w:type="dxa"/>
                  <w:vAlign w:val="center"/>
                </w:tcPr>
                <w:p w14:paraId="38D5BE29" w14:textId="44CF2498" w:rsidR="002F55D9" w:rsidRPr="00850011" w:rsidRDefault="002F55D9" w:rsidP="002F55D9">
                  <w:pPr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2F55D9" w:rsidRPr="00D7490D" w14:paraId="4ED492A2" w14:textId="77777777" w:rsidTr="00C9316E">
              <w:tc>
                <w:tcPr>
                  <w:tcW w:w="320" w:type="dxa"/>
                  <w:vAlign w:val="center"/>
                </w:tcPr>
                <w:p w14:paraId="7E8A03B9" w14:textId="7777777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0ED64C61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247" w:type="dxa"/>
                  <w:vAlign w:val="center"/>
                </w:tcPr>
                <w:p w14:paraId="7D089F4F" w14:textId="0E24E3BC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F55D9" w:rsidRPr="00D7490D" w14:paraId="050F8E83" w14:textId="77777777" w:rsidTr="00C9316E">
              <w:tc>
                <w:tcPr>
                  <w:tcW w:w="320" w:type="dxa"/>
                  <w:vAlign w:val="center"/>
                </w:tcPr>
                <w:p w14:paraId="4FF29BA4" w14:textId="7777777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3F3489E2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247" w:type="dxa"/>
                  <w:vAlign w:val="center"/>
                </w:tcPr>
                <w:p w14:paraId="0C8929A6" w14:textId="0C478940" w:rsidR="002F55D9" w:rsidRPr="00D7490D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F55D9" w:rsidRPr="00D7490D" w14:paraId="257BE6E7" w14:textId="77777777" w:rsidTr="003939A4">
              <w:tc>
                <w:tcPr>
                  <w:tcW w:w="320" w:type="dxa"/>
                  <w:vAlign w:val="center"/>
                </w:tcPr>
                <w:p w14:paraId="2B58D124" w14:textId="7777777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2F6911E6" w:rsidR="002F55D9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247" w:type="dxa"/>
                </w:tcPr>
                <w:p w14:paraId="2B959B84" w14:textId="6CE0807D" w:rsidR="002F55D9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F55D9" w:rsidRPr="00D7490D" w14:paraId="3BFFFDB8" w14:textId="77777777" w:rsidTr="003939A4">
              <w:tc>
                <w:tcPr>
                  <w:tcW w:w="320" w:type="dxa"/>
                  <w:vAlign w:val="center"/>
                </w:tcPr>
                <w:p w14:paraId="63BD6423" w14:textId="77777777" w:rsidR="002F55D9" w:rsidRPr="00D7490D" w:rsidRDefault="002F55D9" w:rsidP="002F55D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3B7802F" w14:textId="77777777" w:rsidR="002F55D9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247" w:type="dxa"/>
                </w:tcPr>
                <w:p w14:paraId="61BD735F" w14:textId="77777777" w:rsidR="002F55D9" w:rsidRDefault="002F55D9" w:rsidP="002F55D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4DA658A6" w14:textId="77777777" w:rsidR="007604E0" w:rsidRDefault="007604E0" w:rsidP="000A678F">
            <w:pPr>
              <w:rPr>
                <w:rFonts w:cstheme="minorHAnsi"/>
              </w:rPr>
            </w:pPr>
          </w:p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595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445"/>
            </w:tblGrid>
            <w:tr w:rsidR="00655783" w:rsidRPr="00D7490D" w14:paraId="0C63B98E" w14:textId="77777777" w:rsidTr="00CE5278">
              <w:trPr>
                <w:trHeight w:val="224"/>
              </w:trPr>
              <w:tc>
                <w:tcPr>
                  <w:tcW w:w="3595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CE5278">
              <w:tc>
                <w:tcPr>
                  <w:tcW w:w="3595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CE5278">
              <w:tc>
                <w:tcPr>
                  <w:tcW w:w="3595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CE5278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CE5278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03A08" w:rsidRPr="00D7490D" w14:paraId="5792D0C7" w14:textId="77777777" w:rsidTr="00CE5278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773BC614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</w:t>
                  </w:r>
                  <w:r w:rsidR="00B93BA8">
                    <w:rPr>
                      <w:rFonts w:cstheme="minorHAnsi"/>
                      <w:sz w:val="18"/>
                      <w:szCs w:val="18"/>
                    </w:rPr>
                    <w:t>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982BCD3" w14:textId="763342A7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B93BA8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B93BA8" w:rsidRPr="00D7490D" w14:paraId="574C2164" w14:textId="77777777" w:rsidTr="00CE5278">
              <w:tc>
                <w:tcPr>
                  <w:tcW w:w="299" w:type="dxa"/>
                  <w:vAlign w:val="center"/>
                </w:tcPr>
                <w:p w14:paraId="354AC8A5" w14:textId="77777777" w:rsidR="00B93BA8" w:rsidRPr="00D7490D" w:rsidRDefault="00B93BA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100424D" w14:textId="5E4EBEC5" w:rsidR="00B93BA8" w:rsidRDefault="00B93BA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51FC4E13" w14:textId="3D26747C" w:rsidR="00B93BA8" w:rsidRDefault="00B93BA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</w:t>
                  </w:r>
                  <w:r w:rsidR="00A66137">
                    <w:rPr>
                      <w:rFonts w:cstheme="minorHAnsi"/>
                      <w:sz w:val="18"/>
                      <w:szCs w:val="18"/>
                    </w:rPr>
                    <w:t>**</w:t>
                  </w:r>
                </w:p>
              </w:tc>
            </w:tr>
            <w:tr w:rsidR="00103A08" w:rsidRPr="00D7490D" w14:paraId="0F38B172" w14:textId="77777777" w:rsidTr="00CE5278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40589F">
                    <w:rPr>
                      <w:rFonts w:cstheme="minorHAnsi"/>
                      <w:sz w:val="18"/>
                      <w:szCs w:val="18"/>
                    </w:rPr>
                    <w:t>Ba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**</w:t>
                  </w:r>
                </w:p>
              </w:tc>
            </w:tr>
            <w:tr w:rsidR="00103A08" w:rsidRPr="00D7490D" w14:paraId="595CCFC1" w14:textId="77777777" w:rsidTr="00CE5278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CE5278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CE5278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CE5278">
              <w:tc>
                <w:tcPr>
                  <w:tcW w:w="3595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033A29" w:rsidRPr="00D7490D" w14:paraId="7BF86338" w14:textId="77777777" w:rsidTr="00CE5278">
              <w:tc>
                <w:tcPr>
                  <w:tcW w:w="299" w:type="dxa"/>
                  <w:vAlign w:val="center"/>
                </w:tcPr>
                <w:p w14:paraId="2C32B16A" w14:textId="77777777" w:rsidR="00033A29" w:rsidRPr="00D7490D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260C8065" w:rsidR="00033A29" w:rsidRPr="002C3BC2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814AB31" w14:textId="3412F574" w:rsidR="00033A29" w:rsidRPr="00D7490D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033A29" w:rsidRPr="00D7490D" w14:paraId="5E37CD27" w14:textId="77777777" w:rsidTr="00CE5278">
              <w:tc>
                <w:tcPr>
                  <w:tcW w:w="299" w:type="dxa"/>
                  <w:vAlign w:val="center"/>
                </w:tcPr>
                <w:p w14:paraId="2E5AB506" w14:textId="77777777" w:rsidR="00033A29" w:rsidRPr="00D7490D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1C3DB72E" w:rsidR="00033A29" w:rsidRPr="002C3BC2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60209D1A" w14:textId="2245E819" w:rsidR="00033A29" w:rsidRPr="00D7490D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033A29" w:rsidRPr="00D7490D" w14:paraId="3B7F1C88" w14:textId="77777777" w:rsidTr="00CE5278">
              <w:tc>
                <w:tcPr>
                  <w:tcW w:w="299" w:type="dxa"/>
                  <w:vAlign w:val="center"/>
                </w:tcPr>
                <w:p w14:paraId="07DDF79E" w14:textId="21F6A430" w:rsidR="00033A29" w:rsidRPr="00D7490D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026E80DF" w:rsidR="00033A29" w:rsidRPr="00D7490D" w:rsidRDefault="00033A29" w:rsidP="00033A2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445" w:type="dxa"/>
                  <w:vAlign w:val="center"/>
                </w:tcPr>
                <w:p w14:paraId="3404E983" w14:textId="4DAB94B5" w:rsidR="00033A29" w:rsidRPr="00D7490D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033A29" w:rsidRPr="00D7490D" w14:paraId="2306F1AB" w14:textId="77777777" w:rsidTr="00CE5278">
              <w:tc>
                <w:tcPr>
                  <w:tcW w:w="299" w:type="dxa"/>
                  <w:vAlign w:val="center"/>
                </w:tcPr>
                <w:p w14:paraId="46858AF5" w14:textId="77777777" w:rsidR="00033A29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7E93FF9E" w:rsidR="00033A29" w:rsidRPr="00D7490D" w:rsidRDefault="00033A29" w:rsidP="00033A2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41BA4C1E" w14:textId="4CDAB574" w:rsidR="00033A29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033A29" w:rsidRPr="00D7490D" w14:paraId="1DAB598A" w14:textId="77777777" w:rsidTr="00CE5278">
              <w:tc>
                <w:tcPr>
                  <w:tcW w:w="299" w:type="dxa"/>
                  <w:vAlign w:val="center"/>
                </w:tcPr>
                <w:p w14:paraId="523F2780" w14:textId="77777777" w:rsidR="00033A29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DB2ADF" w14:textId="7D6FF050" w:rsidR="00033A29" w:rsidRDefault="00033A29" w:rsidP="00033A2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020890E5" w14:textId="4A6330B6" w:rsidR="00033A29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033A29" w:rsidRPr="00D7490D" w14:paraId="5F44369F" w14:textId="77777777" w:rsidTr="00CE5278">
              <w:tc>
                <w:tcPr>
                  <w:tcW w:w="299" w:type="dxa"/>
                  <w:vAlign w:val="center"/>
                </w:tcPr>
                <w:p w14:paraId="52EEBEC8" w14:textId="77777777" w:rsidR="00033A29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C19DEA4" w14:textId="5A509580" w:rsidR="00033A29" w:rsidRDefault="00033A29" w:rsidP="00033A2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445" w:type="dxa"/>
                  <w:vAlign w:val="center"/>
                </w:tcPr>
                <w:p w14:paraId="777F0733" w14:textId="6084321B" w:rsidR="00033A29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033A29" w:rsidRPr="00D7490D" w14:paraId="40F75451" w14:textId="77777777" w:rsidTr="00CE5278">
              <w:tc>
                <w:tcPr>
                  <w:tcW w:w="3595" w:type="dxa"/>
                  <w:gridSpan w:val="3"/>
                  <w:vAlign w:val="center"/>
                </w:tcPr>
                <w:p w14:paraId="4EDE4B30" w14:textId="10B2D169" w:rsidR="00033A29" w:rsidRPr="002C3BC2" w:rsidRDefault="00033A29" w:rsidP="00033A2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033A29" w:rsidRPr="00D7490D" w14:paraId="222E9BC8" w14:textId="77777777" w:rsidTr="00CE5278">
              <w:tc>
                <w:tcPr>
                  <w:tcW w:w="299" w:type="dxa"/>
                  <w:vAlign w:val="center"/>
                </w:tcPr>
                <w:p w14:paraId="57E19652" w14:textId="77777777" w:rsidR="00033A29" w:rsidRPr="00D7490D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033A29" w:rsidRPr="002C3BC2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445" w:type="dxa"/>
                  <w:vAlign w:val="center"/>
                </w:tcPr>
                <w:p w14:paraId="23417B94" w14:textId="426EA3EE" w:rsidR="00033A29" w:rsidRPr="00D7490D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033A29" w:rsidRPr="00D7490D" w14:paraId="46D9FAE2" w14:textId="77777777" w:rsidTr="00CE5278">
              <w:tc>
                <w:tcPr>
                  <w:tcW w:w="299" w:type="dxa"/>
                  <w:vAlign w:val="center"/>
                </w:tcPr>
                <w:p w14:paraId="32CBC0BF" w14:textId="77777777" w:rsidR="00033A29" w:rsidRPr="00D7490D" w:rsidRDefault="00033A29" w:rsidP="00033A2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AE1E2D" w14:textId="7AD97A3C" w:rsidR="00033A29" w:rsidRPr="00D7490D" w:rsidRDefault="00033A29" w:rsidP="00033A2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445" w:type="dxa"/>
                  <w:vAlign w:val="center"/>
                </w:tcPr>
                <w:p w14:paraId="2BC8866E" w14:textId="4980FD32" w:rsidR="00033A29" w:rsidRPr="00D7490D" w:rsidRDefault="00033A29" w:rsidP="00033A2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C31C48" w:rsidRPr="00D7490D" w14:paraId="6B64132E" w14:textId="77777777" w:rsidTr="00CE5278">
              <w:tc>
                <w:tcPr>
                  <w:tcW w:w="299" w:type="dxa"/>
                  <w:vAlign w:val="center"/>
                </w:tcPr>
                <w:p w14:paraId="33548100" w14:textId="77777777" w:rsidR="00C31C48" w:rsidRPr="00D7490D" w:rsidRDefault="00C31C48" w:rsidP="00C31C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BE5B93C" w14:textId="45CC73B4" w:rsidR="00C31C48" w:rsidRDefault="00C31C48" w:rsidP="00C31C4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445" w:type="dxa"/>
                  <w:vAlign w:val="center"/>
                </w:tcPr>
                <w:p w14:paraId="470023A4" w14:textId="4F7FA2FF" w:rsidR="00C31C48" w:rsidRDefault="00C31C48" w:rsidP="00C31C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CA54AE0" w14:textId="77777777" w:rsidR="00B53272" w:rsidRDefault="00B53272" w:rsidP="00B53272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C363709" w14:textId="77777777" w:rsidR="00B53272" w:rsidRDefault="00B53272" w:rsidP="00B53272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26EA2EEF" w14:textId="77777777" w:rsidR="00B53272" w:rsidRDefault="00B53272" w:rsidP="00B53272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117586D" w14:textId="77777777" w:rsidR="00B53272" w:rsidRDefault="00B53272" w:rsidP="00B5327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77A7F9A7" w14:textId="77777777" w:rsidR="00B53272" w:rsidRDefault="00B53272" w:rsidP="00B5327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02217462" w14:textId="77777777" w:rsidR="00B53272" w:rsidRDefault="00B53272" w:rsidP="00B53272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87A843B" w14:textId="77777777" w:rsidR="00B53272" w:rsidRDefault="00B53272" w:rsidP="00B5327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6F2FA0DA" w14:textId="77777777" w:rsidR="00B53272" w:rsidRDefault="00B53272" w:rsidP="00B5327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113ABEBD" w:rsidR="00437FB3" w:rsidRPr="008E714A" w:rsidRDefault="00B53272" w:rsidP="00B53272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6DC83753" w14:textId="77777777" w:rsidR="002D2D55" w:rsidRPr="002D2D55" w:rsidRDefault="002D2D55" w:rsidP="002D2D55">
      <w:pPr>
        <w:rPr>
          <w:sz w:val="20"/>
          <w:szCs w:val="20"/>
        </w:rPr>
      </w:pPr>
      <w:bookmarkStart w:id="0" w:name="_Hlk535328313"/>
      <w:r w:rsidRPr="002D2D55"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 w:rsidRPr="002D2D55">
        <w:rPr>
          <w:sz w:val="20"/>
          <w:szCs w:val="20"/>
        </w:rPr>
        <w:t>availability</w:t>
      </w:r>
      <w:proofErr w:type="gramEnd"/>
      <w:r w:rsidRPr="002D2D55">
        <w:rPr>
          <w:sz w:val="20"/>
          <w:szCs w:val="20"/>
        </w:rPr>
        <w:t xml:space="preserve"> which will be determined </w:t>
      </w:r>
      <w:proofErr w:type="gramStart"/>
      <w:r w:rsidRPr="002D2D55">
        <w:rPr>
          <w:sz w:val="20"/>
          <w:szCs w:val="20"/>
        </w:rPr>
        <w:t>at a later date</w:t>
      </w:r>
      <w:proofErr w:type="gramEnd"/>
      <w:r w:rsidRPr="002D2D55">
        <w:rPr>
          <w:sz w:val="20"/>
          <w:szCs w:val="20"/>
        </w:rPr>
        <w:t>.  Course registration options are governed primarily by graduation requirements and technical area specifications.</w:t>
      </w:r>
    </w:p>
    <w:bookmarkEnd w:id="0"/>
    <w:p w14:paraId="28441D92" w14:textId="77777777" w:rsidR="004469D9" w:rsidRDefault="004469D9" w:rsidP="002D2D55">
      <w:pPr>
        <w:rPr>
          <w:b/>
          <w:sz w:val="20"/>
          <w:szCs w:val="20"/>
          <w:u w:val="single"/>
        </w:rPr>
      </w:pPr>
    </w:p>
    <w:sectPr w:rsidR="004469D9" w:rsidSect="00362DE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4BF1C" w14:textId="77777777" w:rsidR="00772AC6" w:rsidRDefault="00772AC6" w:rsidP="008E48FA">
      <w:pPr>
        <w:spacing w:after="0" w:line="240" w:lineRule="auto"/>
      </w:pPr>
      <w:r>
        <w:separator/>
      </w:r>
    </w:p>
  </w:endnote>
  <w:endnote w:type="continuationSeparator" w:id="0">
    <w:p w14:paraId="7BC54F1C" w14:textId="77777777" w:rsidR="00772AC6" w:rsidRDefault="00772AC6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FDF53" w14:textId="77777777" w:rsidR="00731361" w:rsidRDefault="007313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5D456" w14:textId="77777777" w:rsidR="00731361" w:rsidRPr="00293F29" w:rsidRDefault="00731361" w:rsidP="00731361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1FA3BE19" w14:textId="77777777" w:rsidR="0019614A" w:rsidRPr="00731361" w:rsidRDefault="0019614A" w:rsidP="007313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00C1E" w14:textId="77777777" w:rsidR="00731361" w:rsidRDefault="007313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21949" w14:textId="77777777" w:rsidR="00772AC6" w:rsidRDefault="00772AC6" w:rsidP="008E48FA">
      <w:pPr>
        <w:spacing w:after="0" w:line="240" w:lineRule="auto"/>
      </w:pPr>
      <w:r>
        <w:separator/>
      </w:r>
    </w:p>
  </w:footnote>
  <w:footnote w:type="continuationSeparator" w:id="0">
    <w:p w14:paraId="440E1859" w14:textId="77777777" w:rsidR="00772AC6" w:rsidRDefault="00772AC6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4AB96" w14:textId="77777777" w:rsidR="00731361" w:rsidRDefault="007313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78C76261" w:rsidR="0066227D" w:rsidRPr="008E48FA" w:rsidRDefault="005105C4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978F1">
            <w:rPr>
              <w:b/>
            </w:rPr>
            <w:t>4</w:t>
          </w:r>
          <w:r>
            <w:rPr>
              <w:b/>
            </w:rPr>
            <w:t>-2</w:t>
          </w:r>
          <w:r w:rsidR="002978F1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592A3" w14:textId="77777777" w:rsidR="00731361" w:rsidRDefault="007313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120398">
    <w:abstractNumId w:val="0"/>
  </w:num>
  <w:num w:numId="2" w16cid:durableId="954554426">
    <w:abstractNumId w:val="2"/>
  </w:num>
  <w:num w:numId="3" w16cid:durableId="897863765">
    <w:abstractNumId w:val="1"/>
  </w:num>
  <w:num w:numId="4" w16cid:durableId="1245261645">
    <w:abstractNumId w:val="3"/>
  </w:num>
  <w:num w:numId="5" w16cid:durableId="7095752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S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S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7620"/>
    <w:rsid w:val="00033A29"/>
    <w:rsid w:val="00037BD6"/>
    <w:rsid w:val="00042964"/>
    <w:rsid w:val="00043D12"/>
    <w:rsid w:val="00044AD5"/>
    <w:rsid w:val="0004645B"/>
    <w:rsid w:val="00087C70"/>
    <w:rsid w:val="0009353D"/>
    <w:rsid w:val="000A678F"/>
    <w:rsid w:val="000B67ED"/>
    <w:rsid w:val="000C3ED0"/>
    <w:rsid w:val="000D6E65"/>
    <w:rsid w:val="00103A08"/>
    <w:rsid w:val="00110123"/>
    <w:rsid w:val="00121E20"/>
    <w:rsid w:val="00126A0D"/>
    <w:rsid w:val="00136D4E"/>
    <w:rsid w:val="00137AF0"/>
    <w:rsid w:val="00161BEA"/>
    <w:rsid w:val="0019614A"/>
    <w:rsid w:val="001B782E"/>
    <w:rsid w:val="001C6E60"/>
    <w:rsid w:val="001D13A3"/>
    <w:rsid w:val="001D5CD2"/>
    <w:rsid w:val="001F7B38"/>
    <w:rsid w:val="002019D9"/>
    <w:rsid w:val="0022790B"/>
    <w:rsid w:val="00243679"/>
    <w:rsid w:val="00252E84"/>
    <w:rsid w:val="002706CF"/>
    <w:rsid w:val="00270895"/>
    <w:rsid w:val="002808C3"/>
    <w:rsid w:val="002842E9"/>
    <w:rsid w:val="00295419"/>
    <w:rsid w:val="00295451"/>
    <w:rsid w:val="002978F1"/>
    <w:rsid w:val="002A6D8D"/>
    <w:rsid w:val="002B7A7C"/>
    <w:rsid w:val="002C3BC2"/>
    <w:rsid w:val="002D2993"/>
    <w:rsid w:val="002D2D55"/>
    <w:rsid w:val="002E59AA"/>
    <w:rsid w:val="002F50C8"/>
    <w:rsid w:val="002F55D9"/>
    <w:rsid w:val="003124D7"/>
    <w:rsid w:val="00316E56"/>
    <w:rsid w:val="0032322D"/>
    <w:rsid w:val="00335998"/>
    <w:rsid w:val="003626CA"/>
    <w:rsid w:val="00362DEB"/>
    <w:rsid w:val="00373931"/>
    <w:rsid w:val="003751F5"/>
    <w:rsid w:val="003C0E25"/>
    <w:rsid w:val="0040589F"/>
    <w:rsid w:val="00405B47"/>
    <w:rsid w:val="00407D6C"/>
    <w:rsid w:val="004312FB"/>
    <w:rsid w:val="00431400"/>
    <w:rsid w:val="00437FB3"/>
    <w:rsid w:val="004469D9"/>
    <w:rsid w:val="004516BC"/>
    <w:rsid w:val="0046715B"/>
    <w:rsid w:val="00496047"/>
    <w:rsid w:val="004A6D80"/>
    <w:rsid w:val="004B2E3F"/>
    <w:rsid w:val="004C0A2F"/>
    <w:rsid w:val="005105C4"/>
    <w:rsid w:val="005131B5"/>
    <w:rsid w:val="00516250"/>
    <w:rsid w:val="00556468"/>
    <w:rsid w:val="00571900"/>
    <w:rsid w:val="005A375B"/>
    <w:rsid w:val="005F298B"/>
    <w:rsid w:val="005F78E1"/>
    <w:rsid w:val="00630305"/>
    <w:rsid w:val="0064573C"/>
    <w:rsid w:val="00655783"/>
    <w:rsid w:val="0066227D"/>
    <w:rsid w:val="006744E0"/>
    <w:rsid w:val="00676B3B"/>
    <w:rsid w:val="006A6F1E"/>
    <w:rsid w:val="006B50BE"/>
    <w:rsid w:val="006C04DB"/>
    <w:rsid w:val="006C53D0"/>
    <w:rsid w:val="006F66F9"/>
    <w:rsid w:val="006F7CE8"/>
    <w:rsid w:val="00704605"/>
    <w:rsid w:val="007274BA"/>
    <w:rsid w:val="00727551"/>
    <w:rsid w:val="00731361"/>
    <w:rsid w:val="00731F7C"/>
    <w:rsid w:val="007351C2"/>
    <w:rsid w:val="007604E0"/>
    <w:rsid w:val="00772AC6"/>
    <w:rsid w:val="00786C7C"/>
    <w:rsid w:val="00792E36"/>
    <w:rsid w:val="007A6374"/>
    <w:rsid w:val="007E4BDE"/>
    <w:rsid w:val="0081199C"/>
    <w:rsid w:val="008159FC"/>
    <w:rsid w:val="00850011"/>
    <w:rsid w:val="008559DA"/>
    <w:rsid w:val="0086242D"/>
    <w:rsid w:val="00862C13"/>
    <w:rsid w:val="008845D1"/>
    <w:rsid w:val="0089675C"/>
    <w:rsid w:val="008A221E"/>
    <w:rsid w:val="008A70B6"/>
    <w:rsid w:val="008C3833"/>
    <w:rsid w:val="008E32C3"/>
    <w:rsid w:val="008E48FA"/>
    <w:rsid w:val="008E714A"/>
    <w:rsid w:val="008F275D"/>
    <w:rsid w:val="009052CF"/>
    <w:rsid w:val="009374A1"/>
    <w:rsid w:val="00950E8A"/>
    <w:rsid w:val="00953216"/>
    <w:rsid w:val="00954AC5"/>
    <w:rsid w:val="00963389"/>
    <w:rsid w:val="009670E9"/>
    <w:rsid w:val="00982D58"/>
    <w:rsid w:val="00994310"/>
    <w:rsid w:val="009B02DE"/>
    <w:rsid w:val="009C60E6"/>
    <w:rsid w:val="009E625C"/>
    <w:rsid w:val="00A13075"/>
    <w:rsid w:val="00A260C9"/>
    <w:rsid w:val="00A4592A"/>
    <w:rsid w:val="00A62091"/>
    <w:rsid w:val="00A66137"/>
    <w:rsid w:val="00A8320F"/>
    <w:rsid w:val="00A94176"/>
    <w:rsid w:val="00AB39B8"/>
    <w:rsid w:val="00AC248F"/>
    <w:rsid w:val="00B254A4"/>
    <w:rsid w:val="00B26E37"/>
    <w:rsid w:val="00B468BD"/>
    <w:rsid w:val="00B515A5"/>
    <w:rsid w:val="00B53272"/>
    <w:rsid w:val="00B5483E"/>
    <w:rsid w:val="00B67BFA"/>
    <w:rsid w:val="00B86FEC"/>
    <w:rsid w:val="00B91EB3"/>
    <w:rsid w:val="00B93BA8"/>
    <w:rsid w:val="00B97DCE"/>
    <w:rsid w:val="00BA23EA"/>
    <w:rsid w:val="00BC4D6F"/>
    <w:rsid w:val="00BC552C"/>
    <w:rsid w:val="00C148D1"/>
    <w:rsid w:val="00C31C48"/>
    <w:rsid w:val="00C53F3B"/>
    <w:rsid w:val="00C54342"/>
    <w:rsid w:val="00C600EC"/>
    <w:rsid w:val="00C75125"/>
    <w:rsid w:val="00C75EED"/>
    <w:rsid w:val="00C9316E"/>
    <w:rsid w:val="00C9556B"/>
    <w:rsid w:val="00CA0B0C"/>
    <w:rsid w:val="00CB24AD"/>
    <w:rsid w:val="00CB76E8"/>
    <w:rsid w:val="00CE385B"/>
    <w:rsid w:val="00CE5278"/>
    <w:rsid w:val="00CF3646"/>
    <w:rsid w:val="00CF5A25"/>
    <w:rsid w:val="00CF6AF9"/>
    <w:rsid w:val="00D26C00"/>
    <w:rsid w:val="00D27578"/>
    <w:rsid w:val="00D330B3"/>
    <w:rsid w:val="00D53ECD"/>
    <w:rsid w:val="00D55A1A"/>
    <w:rsid w:val="00D61705"/>
    <w:rsid w:val="00D72EE4"/>
    <w:rsid w:val="00D7490D"/>
    <w:rsid w:val="00DB144F"/>
    <w:rsid w:val="00DB2E19"/>
    <w:rsid w:val="00DB6C42"/>
    <w:rsid w:val="00DD4848"/>
    <w:rsid w:val="00DD4F3E"/>
    <w:rsid w:val="00DE35C4"/>
    <w:rsid w:val="00DE37B5"/>
    <w:rsid w:val="00DF0205"/>
    <w:rsid w:val="00E05734"/>
    <w:rsid w:val="00E071E6"/>
    <w:rsid w:val="00E13035"/>
    <w:rsid w:val="00E17568"/>
    <w:rsid w:val="00E21543"/>
    <w:rsid w:val="00E22F4F"/>
    <w:rsid w:val="00E24587"/>
    <w:rsid w:val="00E65D4D"/>
    <w:rsid w:val="00E736C0"/>
    <w:rsid w:val="00E86244"/>
    <w:rsid w:val="00E9211A"/>
    <w:rsid w:val="00ED39A7"/>
    <w:rsid w:val="00ED4E85"/>
    <w:rsid w:val="00EF6351"/>
    <w:rsid w:val="00F05007"/>
    <w:rsid w:val="00F071AE"/>
    <w:rsid w:val="00F07D6C"/>
    <w:rsid w:val="00F223DC"/>
    <w:rsid w:val="00F253BC"/>
    <w:rsid w:val="00F3013B"/>
    <w:rsid w:val="00F44D49"/>
    <w:rsid w:val="00F51EFA"/>
    <w:rsid w:val="00F5393A"/>
    <w:rsid w:val="00F646A7"/>
    <w:rsid w:val="00F73D08"/>
    <w:rsid w:val="00F7760E"/>
    <w:rsid w:val="00F856D2"/>
    <w:rsid w:val="00FA0BBE"/>
    <w:rsid w:val="00FA4921"/>
    <w:rsid w:val="00FB70B2"/>
    <w:rsid w:val="00FF0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6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175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E17568"/>
  </w:style>
  <w:style w:type="character" w:customStyle="1" w:styleId="eop">
    <w:name w:val="eop"/>
    <w:basedOn w:val="DefaultParagraphFont"/>
    <w:rsid w:val="00E17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5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2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57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865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18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04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9873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8742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8551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6658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446853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4202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41003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349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11151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68924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7763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5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S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S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8FAAAFF0B7643B461AFD5A8DA0835" ma:contentTypeVersion="13" ma:contentTypeDescription="Create a new document." ma:contentTypeScope="" ma:versionID="6dcc68e72a8d1ba3a0f6e74d9d7dc8ce">
  <xsd:schema xmlns:xsd="http://www.w3.org/2001/XMLSchema" xmlns:xs="http://www.w3.org/2001/XMLSchema" xmlns:p="http://schemas.microsoft.com/office/2006/metadata/properties" xmlns:ns3="c329e4f3-241d-4570-a0cd-ef7f4bf835e4" xmlns:ns4="390ee79f-b40f-4591-8cdc-7521104152bf" targetNamespace="http://schemas.microsoft.com/office/2006/metadata/properties" ma:root="true" ma:fieldsID="6deaa713262524aad8361d5e1128889d" ns3:_="" ns4:_="">
    <xsd:import namespace="c329e4f3-241d-4570-a0cd-ef7f4bf835e4"/>
    <xsd:import namespace="390ee79f-b40f-4591-8cdc-7521104152b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9e4f3-241d-4570-a0cd-ef7f4bf835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ee79f-b40f-4591-8cdc-752110415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54D117-F857-4311-BDB0-76F54E9BA6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D6AED8-1507-4308-B740-2442CF7B04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7C00E9-BD7A-4002-9E5E-12796C3860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9e4f3-241d-4570-a0cd-ef7f4bf835e4"/>
    <ds:schemaRef ds:uri="390ee79f-b40f-4591-8cdc-7521104152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16</cp:revision>
  <cp:lastPrinted>2018-01-08T16:18:00Z</cp:lastPrinted>
  <dcterms:created xsi:type="dcterms:W3CDTF">2020-01-07T19:35:00Z</dcterms:created>
  <dcterms:modified xsi:type="dcterms:W3CDTF">2024-02-0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8FAAAFF0B7643B461AFD5A8DA0835</vt:lpwstr>
  </property>
</Properties>
</file>